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24DA" w:rsidRDefault="00432969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27719F" wp14:editId="423EBE6C">
                <wp:simplePos x="0" y="0"/>
                <wp:positionH relativeFrom="column">
                  <wp:posOffset>361950</wp:posOffset>
                </wp:positionH>
                <wp:positionV relativeFrom="paragraph">
                  <wp:posOffset>5924550</wp:posOffset>
                </wp:positionV>
                <wp:extent cx="5724525" cy="14573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525" cy="1457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2969" w:rsidRDefault="00432969" w:rsidP="00CA64F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Deterministic model: </w:t>
                            </w:r>
                            <w:r w:rsidR="00CA64FB" w:rsidRPr="00CA64FB">
                              <w:t>test3_Det_Rou_vac</w:t>
                            </w:r>
                            <w:r w:rsidR="00CA64FB">
                              <w:t xml:space="preserve">.csv, </w:t>
                            </w:r>
                            <w:r w:rsidR="00CA64FB" w:rsidRPr="00CA64FB">
                              <w:t>test3_Det_</w:t>
                            </w:r>
                            <w:r w:rsidR="00CA64FB">
                              <w:t>Cam</w:t>
                            </w:r>
                            <w:r w:rsidR="00CA64FB" w:rsidRPr="00CA64FB">
                              <w:t>_vac</w:t>
                            </w:r>
                            <w:r w:rsidR="00CA64FB">
                              <w:t>.csv</w:t>
                            </w:r>
                            <w:r w:rsidR="00CA64FB">
                              <w:t xml:space="preserve">, </w:t>
                            </w:r>
                            <w:r w:rsidR="00CA64FB" w:rsidRPr="00CA64FB">
                              <w:t>test3_Det_</w:t>
                            </w:r>
                            <w:r w:rsidR="00CA64FB">
                              <w:t>No</w:t>
                            </w:r>
                            <w:r w:rsidR="00CA64FB" w:rsidRPr="00CA64FB">
                              <w:t>_vac</w:t>
                            </w:r>
                            <w:r w:rsidR="00CA64FB">
                              <w:t>.csv</w:t>
                            </w:r>
                          </w:p>
                          <w:p w:rsidR="00432969" w:rsidRDefault="00432969" w:rsidP="00CA64F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Stochastic model</w:t>
                            </w:r>
                            <w:r w:rsidR="00CA64FB">
                              <w:t xml:space="preserve">: </w:t>
                            </w:r>
                            <w:r w:rsidR="00CA64FB" w:rsidRPr="00CA64FB">
                              <w:t>test3_16coun_200runid_every_countries_rounded</w:t>
                            </w:r>
                            <w:r w:rsidR="00CA64FB">
                              <w:t xml:space="preserve"> (stored in </w:t>
                            </w:r>
                            <w:r w:rsidR="00CA64FB" w:rsidRPr="00CA64FB">
                              <w:t>D:\OUCRU\Hannah\JEV</w:t>
                            </w:r>
                            <w:r w:rsidR="00CA64FB">
                              <w:t>)</w:t>
                            </w:r>
                          </w:p>
                          <w:p w:rsidR="00432969" w:rsidRDefault="00432969" w:rsidP="00CA64F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Parameters table</w:t>
                            </w:r>
                            <w:r w:rsidR="00CA64FB">
                              <w:t xml:space="preserve">: </w:t>
                            </w:r>
                            <w:proofErr w:type="spellStart"/>
                            <w:r w:rsidR="00CA64FB" w:rsidRPr="00CA64FB">
                              <w:t>stochastic_burden_template_JE</w:t>
                            </w:r>
                            <w:proofErr w:type="spellEnd"/>
                            <w:r w:rsidR="00CA64FB" w:rsidRPr="00CA64FB">
                              <w:t>-OUCRU-Clapham_-parameters</w:t>
                            </w:r>
                            <w:r w:rsidR="00CA64FB">
                              <w:t xml:space="preserve"> (in the stochastic folder)</w:t>
                            </w:r>
                          </w:p>
                          <w:p w:rsidR="00432969" w:rsidRDefault="00432969" w:rsidP="00CA64F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Testing </w:t>
                            </w:r>
                            <w:r w:rsidR="00CA64FB">
                              <w:t xml:space="preserve">: </w:t>
                            </w:r>
                            <w:proofErr w:type="spellStart"/>
                            <w:r w:rsidR="00CA64FB" w:rsidRPr="00CA64FB">
                              <w:t>JE_testing_template</w:t>
                            </w:r>
                            <w:r w:rsidR="00CA64FB">
                              <w:t>.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7" o:spid="_x0000_s1026" style="position:absolute;margin-left:28.5pt;margin-top:466.5pt;width:450.75pt;height:114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" fillcolor="white [3201]" strokecolor="#f79646 [3209]" strokeweight="2pt">
                <v:textbox>
                  <w:txbxContent>
                    <w:p w:rsidR="00432969" w:rsidRDefault="00432969" w:rsidP="00CA64FB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Deterministic model: </w:t>
                      </w:r>
                      <w:r w:rsidR="00CA64FB" w:rsidRPr="00CA64FB">
                        <w:t>test3_Det_Rou_vac</w:t>
                      </w:r>
                      <w:r w:rsidR="00CA64FB">
                        <w:t xml:space="preserve">.csv, </w:t>
                      </w:r>
                      <w:r w:rsidR="00CA64FB" w:rsidRPr="00CA64FB">
                        <w:t>test3_Det_</w:t>
                      </w:r>
                      <w:r w:rsidR="00CA64FB">
                        <w:t>Cam</w:t>
                      </w:r>
                      <w:r w:rsidR="00CA64FB" w:rsidRPr="00CA64FB">
                        <w:t>_vac</w:t>
                      </w:r>
                      <w:r w:rsidR="00CA64FB">
                        <w:t>.csv</w:t>
                      </w:r>
                      <w:r w:rsidR="00CA64FB">
                        <w:t xml:space="preserve">, </w:t>
                      </w:r>
                      <w:r w:rsidR="00CA64FB" w:rsidRPr="00CA64FB">
                        <w:t>test3_Det_</w:t>
                      </w:r>
                      <w:r w:rsidR="00CA64FB">
                        <w:t>No</w:t>
                      </w:r>
                      <w:r w:rsidR="00CA64FB" w:rsidRPr="00CA64FB">
                        <w:t>_vac</w:t>
                      </w:r>
                      <w:r w:rsidR="00CA64FB">
                        <w:t>.csv</w:t>
                      </w:r>
                    </w:p>
                    <w:p w:rsidR="00432969" w:rsidRDefault="00432969" w:rsidP="00CA64FB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Stochastic model</w:t>
                      </w:r>
                      <w:r w:rsidR="00CA64FB">
                        <w:t xml:space="preserve">: </w:t>
                      </w:r>
                      <w:r w:rsidR="00CA64FB" w:rsidRPr="00CA64FB">
                        <w:t>test3_16coun_200runid_every_countries_rounded</w:t>
                      </w:r>
                      <w:r w:rsidR="00CA64FB">
                        <w:t xml:space="preserve"> (stored in </w:t>
                      </w:r>
                      <w:r w:rsidR="00CA64FB" w:rsidRPr="00CA64FB">
                        <w:t>D:\OUCRU\Hannah\JEV</w:t>
                      </w:r>
                      <w:r w:rsidR="00CA64FB">
                        <w:t>)</w:t>
                      </w:r>
                    </w:p>
                    <w:p w:rsidR="00432969" w:rsidRDefault="00432969" w:rsidP="00CA64FB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Parameters table</w:t>
                      </w:r>
                      <w:r w:rsidR="00CA64FB">
                        <w:t xml:space="preserve">: </w:t>
                      </w:r>
                      <w:proofErr w:type="spellStart"/>
                      <w:r w:rsidR="00CA64FB" w:rsidRPr="00CA64FB">
                        <w:t>stochastic_burden_template_JE</w:t>
                      </w:r>
                      <w:proofErr w:type="spellEnd"/>
                      <w:r w:rsidR="00CA64FB" w:rsidRPr="00CA64FB">
                        <w:t>-OUCRU-Clapham_-parameters</w:t>
                      </w:r>
                      <w:r w:rsidR="00CA64FB">
                        <w:t xml:space="preserve"> (in the stochastic folder)</w:t>
                      </w:r>
                    </w:p>
                    <w:p w:rsidR="00432969" w:rsidRDefault="00432969" w:rsidP="00CA64FB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Testing </w:t>
                      </w:r>
                      <w:r w:rsidR="00CA64FB">
                        <w:t xml:space="preserve">: </w:t>
                      </w:r>
                      <w:proofErr w:type="spellStart"/>
                      <w:r w:rsidR="00CA64FB" w:rsidRPr="00CA64FB">
                        <w:t>JE_testing_template</w:t>
                      </w:r>
                      <w:r w:rsidR="00CA64FB">
                        <w:t>.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B1E298" wp14:editId="214EC95F">
                <wp:simplePos x="0" y="0"/>
                <wp:positionH relativeFrom="column">
                  <wp:posOffset>1676400</wp:posOffset>
                </wp:positionH>
                <wp:positionV relativeFrom="paragraph">
                  <wp:posOffset>5372100</wp:posOffset>
                </wp:positionV>
                <wp:extent cx="714375" cy="3048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304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32969" w:rsidRDefault="00432969" w:rsidP="00432969">
                            <w:pPr>
                              <w:jc w:val="center"/>
                            </w:pPr>
                            <w:r>
                              <w:t>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7" style="position:absolute;margin-left:132pt;margin-top:423pt;width:56.25pt;height:2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" fillcolor="white [3201]" strokecolor="white [3212]" strokeweight="2pt">
                <v:textbox>
                  <w:txbxContent>
                    <w:p w:rsidR="00432969" w:rsidRDefault="00432969" w:rsidP="00432969">
                      <w:pPr>
                        <w:jc w:val="center"/>
                      </w:pPr>
                      <w:r>
                        <w:t>OUT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90076B" wp14:editId="3E797FC5">
                <wp:simplePos x="0" y="0"/>
                <wp:positionH relativeFrom="column">
                  <wp:posOffset>1619250</wp:posOffset>
                </wp:positionH>
                <wp:positionV relativeFrom="paragraph">
                  <wp:posOffset>5086350</wp:posOffset>
                </wp:positionV>
                <wp:extent cx="0" cy="838200"/>
                <wp:effectExtent l="9525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82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27.5pt;margin-top:400.5pt;width:0;height:66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A7AD4B" wp14:editId="58AFFBEC">
                <wp:simplePos x="0" y="0"/>
                <wp:positionH relativeFrom="column">
                  <wp:posOffset>1876425</wp:posOffset>
                </wp:positionH>
                <wp:positionV relativeFrom="paragraph">
                  <wp:posOffset>1666875</wp:posOffset>
                </wp:positionV>
                <wp:extent cx="4600575" cy="16097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575" cy="1609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634C" w:rsidRDefault="00432969" w:rsidP="0043296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center"/>
                            </w:pPr>
                            <w:r>
                              <w:t xml:space="preserve">Future vaccination program in 3 scenarios (GAVI files) =&gt; data from </w:t>
                            </w:r>
                            <w:r w:rsidRPr="00432969">
                              <w:t>coverage_201710gavi-2_je-campaign-gavi.csv</w:t>
                            </w:r>
                            <w:r>
                              <w:t xml:space="preserve"> + </w:t>
                            </w:r>
                            <w:r w:rsidRPr="00432969">
                              <w:t>coverage_201710gavi-2_je-</w:t>
                            </w:r>
                            <w:r>
                              <w:t>routi</w:t>
                            </w:r>
                            <w:r w:rsidRPr="00432969">
                              <w:t>n</w:t>
                            </w:r>
                            <w:r>
                              <w:t>e</w:t>
                            </w:r>
                            <w:r w:rsidRPr="00432969">
                              <w:t>-gavi.csv</w:t>
                            </w:r>
                            <w:r>
                              <w:t xml:space="preserve"> ; implemented by code: </w:t>
                            </w:r>
                            <w:proofErr w:type="spellStart"/>
                            <w:r w:rsidRPr="00432969">
                              <w:t>JEV_Montagu_data</w:t>
                            </w:r>
                            <w:proofErr w:type="spellEnd"/>
                            <w:r w:rsidRPr="00432969">
                              <w:t xml:space="preserve"> - </w:t>
                            </w:r>
                            <w:proofErr w:type="spellStart"/>
                            <w:r w:rsidRPr="00432969">
                              <w:t>Scen_pop_generate_function</w:t>
                            </w:r>
                            <w:r>
                              <w:t>.R</w:t>
                            </w:r>
                            <w:proofErr w:type="spellEnd"/>
                          </w:p>
                          <w:p w:rsidR="00432969" w:rsidRDefault="00432969" w:rsidP="0043296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center"/>
                            </w:pPr>
                            <w:r>
                              <w:t xml:space="preserve">Life table to calculate DALYs: data from: </w:t>
                            </w:r>
                            <w:r w:rsidRPr="00432969">
                              <w:t>201710gavi-2_dds-201710_life_ex_bo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28" style="position:absolute;margin-left:147.75pt;margin-top:131.25pt;width:362.25pt;height:12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" fillcolor="white [3201]" strokecolor="#f79646 [3209]" strokeweight="2pt">
                <v:textbox>
                  <w:txbxContent>
                    <w:p w:rsidR="0016634C" w:rsidRDefault="00432969" w:rsidP="0043296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center"/>
                      </w:pPr>
                      <w:r>
                        <w:t xml:space="preserve">Future vaccination program in 3 scenarios (GAVI files) =&gt; data from </w:t>
                      </w:r>
                      <w:r w:rsidRPr="00432969">
                        <w:t>coverage_201710gavi-2_je-campaign-gavi.csv</w:t>
                      </w:r>
                      <w:r>
                        <w:t xml:space="preserve"> + </w:t>
                      </w:r>
                      <w:r w:rsidRPr="00432969">
                        <w:t>coverage_201710gavi-2_je-</w:t>
                      </w:r>
                      <w:r>
                        <w:t>routi</w:t>
                      </w:r>
                      <w:r w:rsidRPr="00432969">
                        <w:t>n</w:t>
                      </w:r>
                      <w:r>
                        <w:t>e</w:t>
                      </w:r>
                      <w:r w:rsidRPr="00432969">
                        <w:t>-gavi.csv</w:t>
                      </w:r>
                      <w:r>
                        <w:t xml:space="preserve"> ; implemented by code: </w:t>
                      </w:r>
                      <w:proofErr w:type="spellStart"/>
                      <w:r w:rsidRPr="00432969">
                        <w:t>JEV_Montagu_data</w:t>
                      </w:r>
                      <w:proofErr w:type="spellEnd"/>
                      <w:r w:rsidRPr="00432969">
                        <w:t xml:space="preserve"> - </w:t>
                      </w:r>
                      <w:proofErr w:type="spellStart"/>
                      <w:r w:rsidRPr="00432969">
                        <w:t>Scen_pop_generate_function</w:t>
                      </w:r>
                      <w:r>
                        <w:t>.R</w:t>
                      </w:r>
                      <w:proofErr w:type="spellEnd"/>
                    </w:p>
                    <w:p w:rsidR="00432969" w:rsidRDefault="00432969" w:rsidP="0043296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center"/>
                      </w:pPr>
                      <w:r>
                        <w:t xml:space="preserve">Life table to calculate DALYs: data from: </w:t>
                      </w:r>
                      <w:r w:rsidRPr="00432969">
                        <w:t>201710gavi-2_dds-201710_life_ex_both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42EC22" wp14:editId="3C69CB43">
                <wp:simplePos x="0" y="0"/>
                <wp:positionH relativeFrom="column">
                  <wp:posOffset>1465144</wp:posOffset>
                </wp:positionH>
                <wp:positionV relativeFrom="paragraph">
                  <wp:posOffset>2257425</wp:posOffset>
                </wp:positionV>
                <wp:extent cx="316945" cy="361950"/>
                <wp:effectExtent l="0" t="0" r="26035" b="19050"/>
                <wp:wrapNone/>
                <wp:docPr id="6" name="Cro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945" cy="361950"/>
                        </a:xfrm>
                        <a:prstGeom prst="plus">
                          <a:avLst>
                            <a:gd name="adj" fmla="val 34000"/>
                          </a:avLst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1" coordsize="21600,21600" o:spt="11" adj="5400" path="m@0,l@0@0,0@0,0@2@0@2@0,21600@1,21600@1@2,21600@2,21600@0@1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5400,5400,16200,16200;10800,10800,10800,10800"/>
                <v:handles>
                  <v:h position="#0,topLeft" switch="" xrange="0,10800"/>
                </v:handles>
              </v:shapetype>
              <v:shape id="Cross 6" o:spid="_x0000_s1026" type="#_x0000_t11" style="position:absolute;margin-left:115.35pt;margin-top:177.75pt;width:24.95pt;height:28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" adj="7344" fillcolor="white [3212]" strokecolor="black [1600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E9A278" wp14:editId="0F0AA386">
                <wp:simplePos x="0" y="0"/>
                <wp:positionH relativeFrom="column">
                  <wp:posOffset>304800</wp:posOffset>
                </wp:positionH>
                <wp:positionV relativeFrom="paragraph">
                  <wp:posOffset>3524250</wp:posOffset>
                </wp:positionV>
                <wp:extent cx="2819400" cy="15621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1562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634C" w:rsidRDefault="0016634C" w:rsidP="0016634C">
                            <w:pPr>
                              <w:jc w:val="center"/>
                            </w:pPr>
                            <w:r>
                              <w:t xml:space="preserve">Estimate FOI and generated quantities in 3 scenarios by: </w:t>
                            </w:r>
                            <w:proofErr w:type="spellStart"/>
                            <w:r w:rsidRPr="0016634C">
                              <w:t>JEV_cases_model</w:t>
                            </w:r>
                            <w:proofErr w:type="spellEnd"/>
                            <w:r w:rsidRPr="0016634C">
                              <w:t xml:space="preserve"> - test 3 - 16 </w:t>
                            </w:r>
                            <w:proofErr w:type="spellStart"/>
                            <w:r w:rsidRPr="0016634C">
                              <w:t>countries</w:t>
                            </w:r>
                            <w:r>
                              <w:t>.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9" style="position:absolute;margin-left:24pt;margin-top:277.5pt;width:222pt;height:1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" fillcolor="white [3201]" strokecolor="#f79646 [3209]" strokeweight="2pt">
                <v:textbox>
                  <w:txbxContent>
                    <w:p w:rsidR="0016634C" w:rsidRDefault="0016634C" w:rsidP="0016634C">
                      <w:pPr>
                        <w:jc w:val="center"/>
                      </w:pPr>
                      <w:r>
                        <w:t xml:space="preserve">Estimate FOI and generated quantities in 3 scenarios by: </w:t>
                      </w:r>
                      <w:proofErr w:type="spellStart"/>
                      <w:r w:rsidRPr="0016634C">
                        <w:t>JEV_cases_model</w:t>
                      </w:r>
                      <w:proofErr w:type="spellEnd"/>
                      <w:r w:rsidRPr="0016634C">
                        <w:t xml:space="preserve"> - test 3 - 16 </w:t>
                      </w:r>
                      <w:proofErr w:type="spellStart"/>
                      <w:r w:rsidRPr="0016634C">
                        <w:t>countries</w:t>
                      </w:r>
                      <w:r>
                        <w:t>.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2FFB90" wp14:editId="19D2796A">
                <wp:simplePos x="0" y="0"/>
                <wp:positionH relativeFrom="column">
                  <wp:posOffset>200025</wp:posOffset>
                </wp:positionH>
                <wp:positionV relativeFrom="paragraph">
                  <wp:posOffset>-47625</wp:posOffset>
                </wp:positionV>
                <wp:extent cx="5486400" cy="13906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1390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0043" w:rsidRDefault="00C90043" w:rsidP="00C90043">
                            <w:pPr>
                              <w:jc w:val="center"/>
                            </w:pPr>
                            <w:r>
                              <w:t>Data:</w:t>
                            </w:r>
                          </w:p>
                          <w:p w:rsidR="00C90043" w:rsidRDefault="00C90043" w:rsidP="0016634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r>
                              <w:t>Age-stratified data</w:t>
                            </w:r>
                            <w:r w:rsidR="0016634C">
                              <w:t xml:space="preserve"> (from literature)</w:t>
                            </w:r>
                          </w:p>
                          <w:p w:rsidR="0016634C" w:rsidRDefault="00C90043" w:rsidP="0016634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</w:pPr>
                            <w:proofErr w:type="spellStart"/>
                            <w:r>
                              <w:t>Sus</w:t>
                            </w:r>
                            <w:proofErr w:type="spellEnd"/>
                            <w:r>
                              <w:t xml:space="preserve"> pop</w:t>
                            </w:r>
                            <w:r w:rsidR="0016634C">
                              <w:t>: info from Pop demographic  (</w:t>
                            </w:r>
                            <w:r w:rsidR="0016634C" w:rsidRPr="0016634C">
                              <w:t>201710gavi-2_dds-201710_int_pop_both</w:t>
                            </w:r>
                            <w:r w:rsidR="0016634C">
                              <w:t xml:space="preserve">) + </w:t>
                            </w:r>
                            <w:r w:rsidR="0016634C">
                              <w:t xml:space="preserve">Vaccination </w:t>
                            </w:r>
                            <w:r w:rsidR="0016634C">
                              <w:t>information (</w:t>
                            </w:r>
                            <w:r w:rsidR="0016634C">
                              <w:t>literature</w:t>
                            </w:r>
                            <w:r w:rsidR="0016634C">
                              <w:t xml:space="preserve">) =&gt; generated by </w:t>
                            </w:r>
                            <w:proofErr w:type="spellStart"/>
                            <w:r w:rsidR="0016634C" w:rsidRPr="0016634C">
                              <w:t>JE_Pop_all_age_vac_sum_year_col</w:t>
                            </w:r>
                            <w:r w:rsidR="0016634C">
                              <w:t>.R</w:t>
                            </w:r>
                            <w:proofErr w:type="spellEnd"/>
                            <w:r w:rsidR="0016634C">
                              <w:t xml:space="preserve"> code</w:t>
                            </w:r>
                          </w:p>
                          <w:p w:rsidR="00C90043" w:rsidRDefault="00C90043" w:rsidP="0016634C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0" style="position:absolute;margin-left:15.75pt;margin-top:-3.75pt;width:6in;height:10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" fillcolor="white [3201]" strokecolor="#f79646 [3209]" strokeweight="2pt">
                <v:textbox>
                  <w:txbxContent>
                    <w:p w:rsidR="00C90043" w:rsidRDefault="00C90043" w:rsidP="00C90043">
                      <w:pPr>
                        <w:jc w:val="center"/>
                      </w:pPr>
                      <w:r>
                        <w:t>Data:</w:t>
                      </w:r>
                    </w:p>
                    <w:p w:rsidR="00C90043" w:rsidRDefault="00C90043" w:rsidP="0016634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r>
                        <w:t>Age-stratified data</w:t>
                      </w:r>
                      <w:r w:rsidR="0016634C">
                        <w:t xml:space="preserve"> (from literature)</w:t>
                      </w:r>
                    </w:p>
                    <w:p w:rsidR="0016634C" w:rsidRDefault="00C90043" w:rsidP="0016634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</w:pPr>
                      <w:proofErr w:type="spellStart"/>
                      <w:r>
                        <w:t>Sus</w:t>
                      </w:r>
                      <w:proofErr w:type="spellEnd"/>
                      <w:r>
                        <w:t xml:space="preserve"> pop</w:t>
                      </w:r>
                      <w:r w:rsidR="0016634C">
                        <w:t>: info from Pop demographic  (</w:t>
                      </w:r>
                      <w:r w:rsidR="0016634C" w:rsidRPr="0016634C">
                        <w:t>201710gavi-2_dds-201710_int_pop_both</w:t>
                      </w:r>
                      <w:r w:rsidR="0016634C">
                        <w:t xml:space="preserve">) + </w:t>
                      </w:r>
                      <w:r w:rsidR="0016634C">
                        <w:t xml:space="preserve">Vaccination </w:t>
                      </w:r>
                      <w:r w:rsidR="0016634C">
                        <w:t>information (</w:t>
                      </w:r>
                      <w:r w:rsidR="0016634C">
                        <w:t>literature</w:t>
                      </w:r>
                      <w:r w:rsidR="0016634C">
                        <w:t xml:space="preserve">) =&gt; generated by </w:t>
                      </w:r>
                      <w:proofErr w:type="spellStart"/>
                      <w:r w:rsidR="0016634C" w:rsidRPr="0016634C">
                        <w:t>JE_Pop_all_age_vac_sum_year_col</w:t>
                      </w:r>
                      <w:r w:rsidR="0016634C">
                        <w:t>.R</w:t>
                      </w:r>
                      <w:proofErr w:type="spellEnd"/>
                      <w:r w:rsidR="0016634C">
                        <w:t xml:space="preserve"> code</w:t>
                      </w:r>
                    </w:p>
                    <w:p w:rsidR="00C90043" w:rsidRDefault="00C90043" w:rsidP="0016634C">
                      <w:pPr>
                        <w:pStyle w:val="ListParagraph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EAFCA2" wp14:editId="38EA9C95">
                <wp:simplePos x="0" y="0"/>
                <wp:positionH relativeFrom="column">
                  <wp:posOffset>1381125</wp:posOffset>
                </wp:positionH>
                <wp:positionV relativeFrom="paragraph">
                  <wp:posOffset>1343025</wp:posOffset>
                </wp:positionV>
                <wp:extent cx="9525" cy="2181225"/>
                <wp:effectExtent l="76200" t="0" r="8572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181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" o:spid="_x0000_s1026" type="#_x0000_t32" style="position:absolute;margin-left:108.75pt;margin-top:105.75pt;width:.75pt;height:17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" strokecolor="#4579b8 [3044]">
                <v:stroke endarrow="open"/>
              </v:shape>
            </w:pict>
          </mc:Fallback>
        </mc:AlternateContent>
      </w:r>
    </w:p>
    <w:sectPr w:rsidR="00D024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46668A"/>
    <w:multiLevelType w:val="hybridMultilevel"/>
    <w:tmpl w:val="0EDC6E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D362D4"/>
    <w:multiLevelType w:val="hybridMultilevel"/>
    <w:tmpl w:val="57A023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A709DC"/>
    <w:multiLevelType w:val="hybridMultilevel"/>
    <w:tmpl w:val="68BC74C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73E44855"/>
    <w:multiLevelType w:val="hybridMultilevel"/>
    <w:tmpl w:val="49244B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rSwtDQwNjcxt7BQ0lEKTi0uzszPAykwrAUAAtX9ziwAAAA="/>
  </w:docVars>
  <w:rsids>
    <w:rsidRoot w:val="00786053"/>
    <w:rsid w:val="0016634C"/>
    <w:rsid w:val="00432969"/>
    <w:rsid w:val="00786053"/>
    <w:rsid w:val="00C90043"/>
    <w:rsid w:val="00CA64FB"/>
    <w:rsid w:val="00CB116F"/>
    <w:rsid w:val="00E01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0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04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00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0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229163-26CC-4158-9376-8E0FB8DFA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 Tran Minh</dc:creator>
  <cp:keywords/>
  <dc:description/>
  <cp:lastModifiedBy>Quan Tran Minh</cp:lastModifiedBy>
  <cp:revision>2</cp:revision>
  <dcterms:created xsi:type="dcterms:W3CDTF">2018-04-17T09:11:00Z</dcterms:created>
  <dcterms:modified xsi:type="dcterms:W3CDTF">2018-04-1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7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vancouver</vt:lpwstr>
  </property>
  <property fmtid="{D5CDD505-2E9C-101B-9397-08002B2CF9AE}" pid="19" name="Mendeley Recent Style Name 8_1">
    <vt:lpwstr>Vancouver</vt:lpwstr>
  </property>
  <property fmtid="{D5CDD505-2E9C-101B-9397-08002B2CF9AE}" pid="20" name="Mendeley Recent Style Id 9_1">
    <vt:lpwstr>http://csl.mendeley.com/styles/514895021/vancouver</vt:lpwstr>
  </property>
  <property fmtid="{D5CDD505-2E9C-101B-9397-08002B2CF9AE}" pid="21" name="Mendeley Recent Style Name 9_1">
    <vt:lpwstr>Vancouver - PLOS</vt:lpwstr>
  </property>
</Properties>
</file>